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8F3D1" w14:textId="75B11B62" w:rsidR="00CB2EFE" w:rsidRDefault="00CD6E49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67462B6" wp14:editId="07271633">
                <wp:simplePos x="0" y="0"/>
                <wp:positionH relativeFrom="column">
                  <wp:posOffset>-981075</wp:posOffset>
                </wp:positionH>
                <wp:positionV relativeFrom="paragraph">
                  <wp:posOffset>-2486025</wp:posOffset>
                </wp:positionV>
                <wp:extent cx="11258550" cy="8953500"/>
                <wp:effectExtent l="0" t="0" r="0" b="0"/>
                <wp:wrapNone/>
                <wp:docPr id="174820328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58550" cy="8953500"/>
                          <a:chOff x="0" y="0"/>
                          <a:chExt cx="11258550" cy="895350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chair, blue, severa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58550" cy="7505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43450" y="7753350"/>
                            <a:ext cx="1342390" cy="1200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 descr="A black and white sign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5850" y="2790825"/>
                            <a:ext cx="5982335" cy="1495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5850" y="3905250"/>
                            <a:ext cx="6725285" cy="1495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4EAFFF" id="Group 1" o:spid="_x0000_s1026" style="position:absolute;margin-left:-77.25pt;margin-top:-195.75pt;width:886.5pt;height:705pt;z-index:251668480" coordsize="112585,8953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chair, blue, several&#10;&#10;Description automatically generated" style="position:absolute;width:112585;height:75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">
                  <v:imagedata r:id="rId10" o:title="A picture containing chair, blue, several&#10;&#10;Description automatically generated"/>
                </v:shape>
                <v:shape id="Picture 2" o:spid="_x0000_s1028" type="#_x0000_t75" alt="Logo, company name&#10;&#10;Description automatically generated" style="position:absolute;left:47434;top:77533;width:13424;height:12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">
                  <v:imagedata r:id="rId11" o:title="Logo, company name&#10;&#10;Description automatically generated"/>
                </v:shape>
                <v:shape id="Picture 6" o:spid="_x0000_s1029" type="#_x0000_t75" alt="A black and white sign&#10;&#10;Description automatically generated with low confidence" style="position:absolute;left:10858;top:27908;width:59823;height:14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">
                  <v:imagedata r:id="rId12" o:title="A black and white sign&#10;&#10;Description automatically generated with low confidence"/>
                </v:shape>
                <v:shape id="Picture 7" o:spid="_x0000_s1030" type="#_x0000_t75" style="position:absolute;left:10858;top:39052;width:67253;height:14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">
                  <v:imagedata r:id="rId13" o:title=""/>
                </v:shape>
              </v:group>
            </w:pict>
          </mc:Fallback>
        </mc:AlternateContent>
      </w:r>
      <w:r w:rsidR="00CB2EFE">
        <w:br w:type="page"/>
      </w:r>
    </w:p>
    <w:p w14:paraId="03C9ED0A" w14:textId="508C7806" w:rsidR="00CB2EFE" w:rsidRPr="00B2662E" w:rsidRDefault="00CB2EFE">
      <w:pPr>
        <w:rPr>
          <w:rFonts w:ascii="Quatro Slab SemiBold" w:hAnsi="Quatro Slab SemiBold"/>
        </w:rPr>
      </w:pPr>
      <w:r w:rsidRPr="00B2662E">
        <w:rPr>
          <w:rFonts w:ascii="Quatro Slab SemiBold" w:hAnsi="Quatro Slab SemiBold"/>
        </w:rPr>
        <w:lastRenderedPageBreak/>
        <w:t xml:space="preserve">Use the below Action Plan template to record the range of actions you identify for you and your Club when progressing through the steps of the Clwb PAWB Framework. </w:t>
      </w:r>
      <w:r w:rsidRPr="00B2662E">
        <w:rPr>
          <w:rFonts w:ascii="Quatro Slab SemiBold" w:hAnsi="Quatro Slab SemiBold"/>
          <w:noProof/>
        </w:rPr>
        <w:drawing>
          <wp:anchor distT="0" distB="0" distL="114300" distR="114300" simplePos="0" relativeHeight="251669504" behindDoc="0" locked="0" layoutInCell="1" allowOverlap="1" wp14:anchorId="7BC1BEA8" wp14:editId="05B78210">
            <wp:simplePos x="0" y="0"/>
            <wp:positionH relativeFrom="column">
              <wp:posOffset>-76200</wp:posOffset>
            </wp:positionH>
            <wp:positionV relativeFrom="paragraph">
              <wp:posOffset>-594995</wp:posOffset>
            </wp:positionV>
            <wp:extent cx="3991610" cy="533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573"/>
        <w:gridCol w:w="2697"/>
        <w:gridCol w:w="2704"/>
        <w:gridCol w:w="926"/>
        <w:gridCol w:w="1000"/>
        <w:gridCol w:w="1218"/>
      </w:tblGrid>
      <w:tr w:rsidR="00CB2EFE" w14:paraId="3BF2741E" w14:textId="77777777" w:rsidTr="00CB2EFE">
        <w:trPr>
          <w:trHeight w:val="416"/>
        </w:trPr>
        <w:tc>
          <w:tcPr>
            <w:tcW w:w="2830" w:type="dxa"/>
            <w:vMerge w:val="restart"/>
            <w:shd w:val="clear" w:color="auto" w:fill="00953D"/>
            <w:vAlign w:val="center"/>
          </w:tcPr>
          <w:p w14:paraId="5356E66A" w14:textId="52005BFE" w:rsidR="00CB2EFE" w:rsidRPr="00CB2EFE" w:rsidRDefault="00CB2EF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B2EF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 – WHAT?</w:t>
            </w:r>
          </w:p>
        </w:tc>
        <w:tc>
          <w:tcPr>
            <w:tcW w:w="2573" w:type="dxa"/>
            <w:vMerge w:val="restart"/>
            <w:shd w:val="clear" w:color="auto" w:fill="00953D"/>
            <w:vAlign w:val="center"/>
          </w:tcPr>
          <w:p w14:paraId="47D261A6" w14:textId="03849E59" w:rsidR="00CB2EFE" w:rsidRPr="00CB2EFE" w:rsidRDefault="00CB2EF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B2EF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IMESCALE - WHEN?</w:t>
            </w:r>
          </w:p>
        </w:tc>
        <w:tc>
          <w:tcPr>
            <w:tcW w:w="2697" w:type="dxa"/>
            <w:vMerge w:val="restart"/>
            <w:shd w:val="clear" w:color="auto" w:fill="00953D"/>
            <w:vAlign w:val="center"/>
          </w:tcPr>
          <w:p w14:paraId="6CF901C8" w14:textId="53B34183" w:rsidR="00CB2EFE" w:rsidRPr="00CB2EFE" w:rsidRDefault="00CB2EF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B2EF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 - WHO?</w:t>
            </w:r>
          </w:p>
        </w:tc>
        <w:tc>
          <w:tcPr>
            <w:tcW w:w="2704" w:type="dxa"/>
            <w:vMerge w:val="restart"/>
            <w:shd w:val="clear" w:color="auto" w:fill="00953D"/>
            <w:vAlign w:val="center"/>
          </w:tcPr>
          <w:p w14:paraId="27C645C0" w14:textId="7EC2BA46" w:rsidR="00CB2EFE" w:rsidRPr="00CB2EFE" w:rsidRDefault="00CB2EF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B2EF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ESS MADE</w:t>
            </w:r>
          </w:p>
        </w:tc>
        <w:tc>
          <w:tcPr>
            <w:tcW w:w="3144" w:type="dxa"/>
            <w:gridSpan w:val="3"/>
            <w:shd w:val="clear" w:color="auto" w:fill="00953D"/>
            <w:vAlign w:val="center"/>
          </w:tcPr>
          <w:p w14:paraId="7C6EA665" w14:textId="00B93CDC" w:rsidR="00CB2EFE" w:rsidRPr="00CB2EFE" w:rsidRDefault="00CB2EFE" w:rsidP="00CB2EFE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CB2EFE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ATUS (RAG)</w:t>
            </w:r>
          </w:p>
        </w:tc>
      </w:tr>
      <w:tr w:rsidR="00CB2EFE" w14:paraId="627BEB10" w14:textId="77777777" w:rsidTr="00CB2EFE">
        <w:tc>
          <w:tcPr>
            <w:tcW w:w="2830" w:type="dxa"/>
            <w:vMerge/>
            <w:vAlign w:val="center"/>
          </w:tcPr>
          <w:p w14:paraId="5F5D6D73" w14:textId="47D9C5FF" w:rsidR="00CB2EFE" w:rsidRDefault="00CB2EFE" w:rsidP="00CB2EFE">
            <w:pPr>
              <w:jc w:val="center"/>
            </w:pPr>
          </w:p>
        </w:tc>
        <w:tc>
          <w:tcPr>
            <w:tcW w:w="2573" w:type="dxa"/>
            <w:vMerge/>
          </w:tcPr>
          <w:p w14:paraId="1E3CCAB8" w14:textId="5789F1CE" w:rsidR="00CB2EFE" w:rsidRDefault="00CB2EFE"/>
        </w:tc>
        <w:tc>
          <w:tcPr>
            <w:tcW w:w="2697" w:type="dxa"/>
            <w:vMerge/>
          </w:tcPr>
          <w:p w14:paraId="1D39A493" w14:textId="77777777" w:rsidR="00CB2EFE" w:rsidRDefault="00CB2EFE"/>
        </w:tc>
        <w:tc>
          <w:tcPr>
            <w:tcW w:w="2704" w:type="dxa"/>
            <w:vMerge/>
          </w:tcPr>
          <w:p w14:paraId="476B69ED" w14:textId="77777777" w:rsidR="00CB2EFE" w:rsidRDefault="00CB2EFE"/>
        </w:tc>
        <w:tc>
          <w:tcPr>
            <w:tcW w:w="926" w:type="dxa"/>
            <w:shd w:val="clear" w:color="auto" w:fill="C00000"/>
            <w:vAlign w:val="center"/>
          </w:tcPr>
          <w:p w14:paraId="18CB127E" w14:textId="57791C2A" w:rsidR="00CB2EFE" w:rsidRPr="00CB2EFE" w:rsidRDefault="00CB2EFE" w:rsidP="00CB2EFE">
            <w:pPr>
              <w:jc w:val="center"/>
              <w:rPr>
                <w:b/>
                <w:bCs/>
              </w:rPr>
            </w:pPr>
            <w:r w:rsidRPr="00CB2EFE">
              <w:rPr>
                <w:b/>
                <w:bCs/>
              </w:rPr>
              <w:t>Not started</w:t>
            </w:r>
          </w:p>
        </w:tc>
        <w:tc>
          <w:tcPr>
            <w:tcW w:w="1000" w:type="dxa"/>
            <w:shd w:val="clear" w:color="auto" w:fill="FFC000"/>
            <w:vAlign w:val="center"/>
          </w:tcPr>
          <w:p w14:paraId="41912398" w14:textId="26B85614" w:rsidR="00CB2EFE" w:rsidRPr="00CB2EFE" w:rsidRDefault="00CB2EFE" w:rsidP="00CB2EFE">
            <w:pPr>
              <w:jc w:val="center"/>
              <w:rPr>
                <w:b/>
                <w:bCs/>
              </w:rPr>
            </w:pPr>
            <w:r w:rsidRPr="00CB2EFE">
              <w:rPr>
                <w:b/>
                <w:bCs/>
              </w:rPr>
              <w:t>In progress</w:t>
            </w:r>
          </w:p>
        </w:tc>
        <w:tc>
          <w:tcPr>
            <w:tcW w:w="1218" w:type="dxa"/>
            <w:shd w:val="clear" w:color="auto" w:fill="00953D"/>
            <w:vAlign w:val="center"/>
          </w:tcPr>
          <w:p w14:paraId="7ECB90B8" w14:textId="6DAEDEA5" w:rsidR="00CB2EFE" w:rsidRPr="00CB2EFE" w:rsidRDefault="00CB2EFE" w:rsidP="00CB2EFE">
            <w:pPr>
              <w:jc w:val="center"/>
              <w:rPr>
                <w:b/>
                <w:bCs/>
              </w:rPr>
            </w:pPr>
            <w:r w:rsidRPr="00CB2EFE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CB2EFE" w14:paraId="7A1ACAC1" w14:textId="77777777" w:rsidTr="00CB2EFE">
        <w:tc>
          <w:tcPr>
            <w:tcW w:w="2830" w:type="dxa"/>
          </w:tcPr>
          <w:p w14:paraId="46F5A758" w14:textId="61630298" w:rsidR="00CB2EFE" w:rsidRPr="00CB2EFE" w:rsidRDefault="00CB2EFE">
            <w:pPr>
              <w:rPr>
                <w:i/>
                <w:iCs/>
              </w:rPr>
            </w:pPr>
            <w:r w:rsidRPr="00CB2EFE">
              <w:rPr>
                <w:i/>
                <w:iCs/>
              </w:rPr>
              <w:t>E.g Conduct an Equality &amp; Diversity Audit.</w:t>
            </w:r>
          </w:p>
        </w:tc>
        <w:tc>
          <w:tcPr>
            <w:tcW w:w="2573" w:type="dxa"/>
          </w:tcPr>
          <w:p w14:paraId="5921AF56" w14:textId="20F02A69" w:rsidR="00CB2EFE" w:rsidRPr="00CB2EFE" w:rsidRDefault="00CB2EFE">
            <w:pPr>
              <w:rPr>
                <w:i/>
                <w:iCs/>
              </w:rPr>
            </w:pPr>
            <w:r w:rsidRPr="00CB2EFE">
              <w:rPr>
                <w:i/>
                <w:iCs/>
              </w:rPr>
              <w:t>End of March</w:t>
            </w:r>
          </w:p>
        </w:tc>
        <w:tc>
          <w:tcPr>
            <w:tcW w:w="2697" w:type="dxa"/>
          </w:tcPr>
          <w:p w14:paraId="7C50644F" w14:textId="7E3A75F4" w:rsidR="00CB2EFE" w:rsidRPr="00CB2EFE" w:rsidRDefault="00CB2EFE">
            <w:pPr>
              <w:rPr>
                <w:i/>
                <w:iCs/>
              </w:rPr>
            </w:pPr>
            <w:r w:rsidRPr="00CB2EFE">
              <w:rPr>
                <w:i/>
                <w:iCs/>
              </w:rPr>
              <w:t>Club coaches &amp; parents</w:t>
            </w:r>
          </w:p>
        </w:tc>
        <w:tc>
          <w:tcPr>
            <w:tcW w:w="2704" w:type="dxa"/>
          </w:tcPr>
          <w:p w14:paraId="33252462" w14:textId="48396B9E" w:rsidR="00CB2EFE" w:rsidRPr="00CB2EFE" w:rsidRDefault="00CB2EFE" w:rsidP="00CB2EFE">
            <w:pPr>
              <w:rPr>
                <w:i/>
                <w:iCs/>
              </w:rPr>
            </w:pPr>
            <w:r w:rsidRPr="00CB2EFE">
              <w:rPr>
                <w:i/>
                <w:iCs/>
              </w:rPr>
              <w:t>Sent out a communication email with a survey to all parents.</w:t>
            </w:r>
          </w:p>
        </w:tc>
        <w:tc>
          <w:tcPr>
            <w:tcW w:w="3144" w:type="dxa"/>
            <w:gridSpan w:val="3"/>
            <w:shd w:val="clear" w:color="auto" w:fill="FFC000"/>
          </w:tcPr>
          <w:p w14:paraId="32F19CD8" w14:textId="77777777" w:rsidR="00CB2EFE" w:rsidRDefault="00CB2EFE"/>
        </w:tc>
      </w:tr>
      <w:tr w:rsidR="00CB2EFE" w14:paraId="1A47B6DD" w14:textId="77777777" w:rsidTr="00CB2EFE">
        <w:tc>
          <w:tcPr>
            <w:tcW w:w="2830" w:type="dxa"/>
          </w:tcPr>
          <w:p w14:paraId="70E14878" w14:textId="77777777" w:rsidR="00CB2EFE" w:rsidRDefault="00CB2EFE"/>
        </w:tc>
        <w:tc>
          <w:tcPr>
            <w:tcW w:w="2573" w:type="dxa"/>
          </w:tcPr>
          <w:p w14:paraId="0DA61543" w14:textId="0DF3A47F" w:rsidR="00CB2EFE" w:rsidRDefault="00CB2EFE"/>
        </w:tc>
        <w:tc>
          <w:tcPr>
            <w:tcW w:w="2697" w:type="dxa"/>
          </w:tcPr>
          <w:p w14:paraId="378A73F2" w14:textId="77777777" w:rsidR="00CB2EFE" w:rsidRDefault="00CB2EFE"/>
        </w:tc>
        <w:tc>
          <w:tcPr>
            <w:tcW w:w="2704" w:type="dxa"/>
          </w:tcPr>
          <w:p w14:paraId="558EE520" w14:textId="77777777" w:rsidR="00CB2EFE" w:rsidRDefault="00CB2EFE"/>
        </w:tc>
        <w:tc>
          <w:tcPr>
            <w:tcW w:w="3144" w:type="dxa"/>
            <w:gridSpan w:val="3"/>
          </w:tcPr>
          <w:p w14:paraId="65F8F123" w14:textId="77777777" w:rsidR="00CB2EFE" w:rsidRDefault="00CB2EFE"/>
        </w:tc>
      </w:tr>
      <w:tr w:rsidR="00CB2EFE" w14:paraId="2DD4F6CB" w14:textId="77777777" w:rsidTr="00CB2EFE">
        <w:tc>
          <w:tcPr>
            <w:tcW w:w="2830" w:type="dxa"/>
          </w:tcPr>
          <w:p w14:paraId="4C3F0C62" w14:textId="77777777" w:rsidR="00CB2EFE" w:rsidRDefault="00CB2EFE"/>
        </w:tc>
        <w:tc>
          <w:tcPr>
            <w:tcW w:w="2573" w:type="dxa"/>
          </w:tcPr>
          <w:p w14:paraId="29CAEC1C" w14:textId="5EF0E86C" w:rsidR="00CB2EFE" w:rsidRDefault="00CB2EFE"/>
        </w:tc>
        <w:tc>
          <w:tcPr>
            <w:tcW w:w="2697" w:type="dxa"/>
          </w:tcPr>
          <w:p w14:paraId="68D0C636" w14:textId="77777777" w:rsidR="00CB2EFE" w:rsidRDefault="00CB2EFE"/>
        </w:tc>
        <w:tc>
          <w:tcPr>
            <w:tcW w:w="2704" w:type="dxa"/>
          </w:tcPr>
          <w:p w14:paraId="2C50EFDE" w14:textId="77777777" w:rsidR="00CB2EFE" w:rsidRDefault="00CB2EFE"/>
        </w:tc>
        <w:tc>
          <w:tcPr>
            <w:tcW w:w="3144" w:type="dxa"/>
            <w:gridSpan w:val="3"/>
          </w:tcPr>
          <w:p w14:paraId="380EE0DB" w14:textId="77777777" w:rsidR="00CB2EFE" w:rsidRDefault="00CB2EFE"/>
        </w:tc>
      </w:tr>
      <w:tr w:rsidR="00CB2EFE" w14:paraId="3B979ABB" w14:textId="77777777" w:rsidTr="00CB2EFE">
        <w:tc>
          <w:tcPr>
            <w:tcW w:w="2830" w:type="dxa"/>
          </w:tcPr>
          <w:p w14:paraId="5E0C9D4A" w14:textId="77777777" w:rsidR="00CB2EFE" w:rsidRDefault="00CB2EFE"/>
        </w:tc>
        <w:tc>
          <w:tcPr>
            <w:tcW w:w="2573" w:type="dxa"/>
          </w:tcPr>
          <w:p w14:paraId="24FB0E08" w14:textId="77777777" w:rsidR="00CB2EFE" w:rsidRDefault="00CB2EFE"/>
        </w:tc>
        <w:tc>
          <w:tcPr>
            <w:tcW w:w="2697" w:type="dxa"/>
          </w:tcPr>
          <w:p w14:paraId="4E55FCD5" w14:textId="77777777" w:rsidR="00CB2EFE" w:rsidRDefault="00CB2EFE"/>
        </w:tc>
        <w:tc>
          <w:tcPr>
            <w:tcW w:w="2704" w:type="dxa"/>
          </w:tcPr>
          <w:p w14:paraId="53D14C7F" w14:textId="77777777" w:rsidR="00CB2EFE" w:rsidRDefault="00CB2EFE"/>
        </w:tc>
        <w:tc>
          <w:tcPr>
            <w:tcW w:w="3144" w:type="dxa"/>
            <w:gridSpan w:val="3"/>
          </w:tcPr>
          <w:p w14:paraId="1F708B2A" w14:textId="77777777" w:rsidR="00CB2EFE" w:rsidRDefault="00CB2EFE"/>
        </w:tc>
      </w:tr>
      <w:tr w:rsidR="00CB2EFE" w14:paraId="46D18B74" w14:textId="77777777" w:rsidTr="00CB2EFE">
        <w:tc>
          <w:tcPr>
            <w:tcW w:w="2830" w:type="dxa"/>
          </w:tcPr>
          <w:p w14:paraId="4217D4EB" w14:textId="77777777" w:rsidR="00CB2EFE" w:rsidRDefault="00CB2EFE"/>
        </w:tc>
        <w:tc>
          <w:tcPr>
            <w:tcW w:w="2573" w:type="dxa"/>
          </w:tcPr>
          <w:p w14:paraId="2750252C" w14:textId="77777777" w:rsidR="00CB2EFE" w:rsidRDefault="00CB2EFE"/>
        </w:tc>
        <w:tc>
          <w:tcPr>
            <w:tcW w:w="2697" w:type="dxa"/>
          </w:tcPr>
          <w:p w14:paraId="48AECEBE" w14:textId="77777777" w:rsidR="00CB2EFE" w:rsidRDefault="00CB2EFE"/>
        </w:tc>
        <w:tc>
          <w:tcPr>
            <w:tcW w:w="2704" w:type="dxa"/>
          </w:tcPr>
          <w:p w14:paraId="753E2CFB" w14:textId="77777777" w:rsidR="00CB2EFE" w:rsidRDefault="00CB2EFE"/>
        </w:tc>
        <w:tc>
          <w:tcPr>
            <w:tcW w:w="3144" w:type="dxa"/>
            <w:gridSpan w:val="3"/>
          </w:tcPr>
          <w:p w14:paraId="6D5090D7" w14:textId="77777777" w:rsidR="00CB2EFE" w:rsidRDefault="00CB2EFE"/>
        </w:tc>
      </w:tr>
      <w:tr w:rsidR="00CB2EFE" w14:paraId="022B9B32" w14:textId="77777777" w:rsidTr="00CB2EFE">
        <w:tc>
          <w:tcPr>
            <w:tcW w:w="2830" w:type="dxa"/>
          </w:tcPr>
          <w:p w14:paraId="6FDFCB03" w14:textId="77777777" w:rsidR="00CB2EFE" w:rsidRDefault="00CB2EFE"/>
        </w:tc>
        <w:tc>
          <w:tcPr>
            <w:tcW w:w="2573" w:type="dxa"/>
          </w:tcPr>
          <w:p w14:paraId="777C252D" w14:textId="62732D24" w:rsidR="00CB2EFE" w:rsidRDefault="00CB2EFE"/>
        </w:tc>
        <w:tc>
          <w:tcPr>
            <w:tcW w:w="2697" w:type="dxa"/>
          </w:tcPr>
          <w:p w14:paraId="70AB2F8C" w14:textId="77777777" w:rsidR="00CB2EFE" w:rsidRDefault="00CB2EFE"/>
        </w:tc>
        <w:tc>
          <w:tcPr>
            <w:tcW w:w="2704" w:type="dxa"/>
          </w:tcPr>
          <w:p w14:paraId="724C05F7" w14:textId="77777777" w:rsidR="00CB2EFE" w:rsidRDefault="00CB2EFE"/>
        </w:tc>
        <w:tc>
          <w:tcPr>
            <w:tcW w:w="3144" w:type="dxa"/>
            <w:gridSpan w:val="3"/>
          </w:tcPr>
          <w:p w14:paraId="698DDB86" w14:textId="77777777" w:rsidR="00CB2EFE" w:rsidRDefault="00CB2EFE"/>
        </w:tc>
      </w:tr>
      <w:tr w:rsidR="00CB2EFE" w14:paraId="664AB61B" w14:textId="77777777" w:rsidTr="00CB2EFE">
        <w:tc>
          <w:tcPr>
            <w:tcW w:w="2830" w:type="dxa"/>
          </w:tcPr>
          <w:p w14:paraId="04C384E5" w14:textId="77777777" w:rsidR="00CB2EFE" w:rsidRDefault="00CB2EFE"/>
        </w:tc>
        <w:tc>
          <w:tcPr>
            <w:tcW w:w="2573" w:type="dxa"/>
          </w:tcPr>
          <w:p w14:paraId="5BCE015C" w14:textId="77777777" w:rsidR="00CB2EFE" w:rsidRDefault="00CB2EFE"/>
        </w:tc>
        <w:tc>
          <w:tcPr>
            <w:tcW w:w="2697" w:type="dxa"/>
          </w:tcPr>
          <w:p w14:paraId="0916FACB" w14:textId="77777777" w:rsidR="00CB2EFE" w:rsidRDefault="00CB2EFE"/>
        </w:tc>
        <w:tc>
          <w:tcPr>
            <w:tcW w:w="2704" w:type="dxa"/>
          </w:tcPr>
          <w:p w14:paraId="51A00574" w14:textId="77777777" w:rsidR="00CB2EFE" w:rsidRDefault="00CB2EFE"/>
        </w:tc>
        <w:tc>
          <w:tcPr>
            <w:tcW w:w="3144" w:type="dxa"/>
            <w:gridSpan w:val="3"/>
          </w:tcPr>
          <w:p w14:paraId="02FE0677" w14:textId="77777777" w:rsidR="00CB2EFE" w:rsidRDefault="00CB2EFE"/>
        </w:tc>
      </w:tr>
      <w:tr w:rsidR="00CB2EFE" w14:paraId="69EF05EC" w14:textId="77777777" w:rsidTr="00CB2EFE">
        <w:tc>
          <w:tcPr>
            <w:tcW w:w="2830" w:type="dxa"/>
          </w:tcPr>
          <w:p w14:paraId="1FD734F8" w14:textId="77777777" w:rsidR="00CB2EFE" w:rsidRDefault="00CB2EFE"/>
        </w:tc>
        <w:tc>
          <w:tcPr>
            <w:tcW w:w="2573" w:type="dxa"/>
          </w:tcPr>
          <w:p w14:paraId="1E17DA26" w14:textId="77777777" w:rsidR="00CB2EFE" w:rsidRDefault="00CB2EFE"/>
        </w:tc>
        <w:tc>
          <w:tcPr>
            <w:tcW w:w="2697" w:type="dxa"/>
          </w:tcPr>
          <w:p w14:paraId="1418A54C" w14:textId="77777777" w:rsidR="00CB2EFE" w:rsidRDefault="00CB2EFE"/>
        </w:tc>
        <w:tc>
          <w:tcPr>
            <w:tcW w:w="2704" w:type="dxa"/>
          </w:tcPr>
          <w:p w14:paraId="1089FEA6" w14:textId="77777777" w:rsidR="00CB2EFE" w:rsidRDefault="00CB2EFE"/>
        </w:tc>
        <w:tc>
          <w:tcPr>
            <w:tcW w:w="3144" w:type="dxa"/>
            <w:gridSpan w:val="3"/>
          </w:tcPr>
          <w:p w14:paraId="18FAD5F6" w14:textId="77777777" w:rsidR="00CB2EFE" w:rsidRDefault="00CB2EFE"/>
        </w:tc>
      </w:tr>
      <w:tr w:rsidR="00CB2EFE" w14:paraId="1453DF7E" w14:textId="77777777" w:rsidTr="00CB2EFE">
        <w:tc>
          <w:tcPr>
            <w:tcW w:w="2830" w:type="dxa"/>
          </w:tcPr>
          <w:p w14:paraId="479C2F9B" w14:textId="77777777" w:rsidR="00CB2EFE" w:rsidRDefault="00CB2EFE"/>
        </w:tc>
        <w:tc>
          <w:tcPr>
            <w:tcW w:w="2573" w:type="dxa"/>
          </w:tcPr>
          <w:p w14:paraId="4DDB1D8E" w14:textId="77777777" w:rsidR="00CB2EFE" w:rsidRDefault="00CB2EFE"/>
        </w:tc>
        <w:tc>
          <w:tcPr>
            <w:tcW w:w="2697" w:type="dxa"/>
          </w:tcPr>
          <w:p w14:paraId="6A09BF07" w14:textId="77777777" w:rsidR="00CB2EFE" w:rsidRDefault="00CB2EFE"/>
        </w:tc>
        <w:tc>
          <w:tcPr>
            <w:tcW w:w="2704" w:type="dxa"/>
          </w:tcPr>
          <w:p w14:paraId="12F265B5" w14:textId="77777777" w:rsidR="00CB2EFE" w:rsidRDefault="00CB2EFE"/>
        </w:tc>
        <w:tc>
          <w:tcPr>
            <w:tcW w:w="3144" w:type="dxa"/>
            <w:gridSpan w:val="3"/>
          </w:tcPr>
          <w:p w14:paraId="78349563" w14:textId="77777777" w:rsidR="00CB2EFE" w:rsidRDefault="00CB2EFE"/>
        </w:tc>
      </w:tr>
      <w:tr w:rsidR="00CB2EFE" w14:paraId="194CB96E" w14:textId="77777777" w:rsidTr="00CB2EFE">
        <w:tc>
          <w:tcPr>
            <w:tcW w:w="2830" w:type="dxa"/>
          </w:tcPr>
          <w:p w14:paraId="6F978DB0" w14:textId="77777777" w:rsidR="00CB2EFE" w:rsidRDefault="00CB2EFE"/>
        </w:tc>
        <w:tc>
          <w:tcPr>
            <w:tcW w:w="2573" w:type="dxa"/>
          </w:tcPr>
          <w:p w14:paraId="242387E9" w14:textId="77777777" w:rsidR="00CB2EFE" w:rsidRDefault="00CB2EFE"/>
        </w:tc>
        <w:tc>
          <w:tcPr>
            <w:tcW w:w="2697" w:type="dxa"/>
          </w:tcPr>
          <w:p w14:paraId="0221A993" w14:textId="77777777" w:rsidR="00CB2EFE" w:rsidRDefault="00CB2EFE"/>
        </w:tc>
        <w:tc>
          <w:tcPr>
            <w:tcW w:w="2704" w:type="dxa"/>
          </w:tcPr>
          <w:p w14:paraId="60731B28" w14:textId="77777777" w:rsidR="00CB2EFE" w:rsidRDefault="00CB2EFE"/>
        </w:tc>
        <w:tc>
          <w:tcPr>
            <w:tcW w:w="3144" w:type="dxa"/>
            <w:gridSpan w:val="3"/>
          </w:tcPr>
          <w:p w14:paraId="3AE5B490" w14:textId="77777777" w:rsidR="00CB2EFE" w:rsidRDefault="00CB2EFE"/>
        </w:tc>
      </w:tr>
      <w:tr w:rsidR="00CB2EFE" w14:paraId="018C554B" w14:textId="77777777" w:rsidTr="00CB2EFE">
        <w:tc>
          <w:tcPr>
            <w:tcW w:w="2830" w:type="dxa"/>
          </w:tcPr>
          <w:p w14:paraId="28968B16" w14:textId="77777777" w:rsidR="00CB2EFE" w:rsidRDefault="00CB2EFE"/>
        </w:tc>
        <w:tc>
          <w:tcPr>
            <w:tcW w:w="2573" w:type="dxa"/>
          </w:tcPr>
          <w:p w14:paraId="32628AFB" w14:textId="77777777" w:rsidR="00CB2EFE" w:rsidRDefault="00CB2EFE"/>
        </w:tc>
        <w:tc>
          <w:tcPr>
            <w:tcW w:w="2697" w:type="dxa"/>
          </w:tcPr>
          <w:p w14:paraId="097A9DAC" w14:textId="77777777" w:rsidR="00CB2EFE" w:rsidRDefault="00CB2EFE"/>
        </w:tc>
        <w:tc>
          <w:tcPr>
            <w:tcW w:w="2704" w:type="dxa"/>
          </w:tcPr>
          <w:p w14:paraId="3FFF84D5" w14:textId="77777777" w:rsidR="00CB2EFE" w:rsidRDefault="00CB2EFE"/>
        </w:tc>
        <w:tc>
          <w:tcPr>
            <w:tcW w:w="3144" w:type="dxa"/>
            <w:gridSpan w:val="3"/>
          </w:tcPr>
          <w:p w14:paraId="4897C5CE" w14:textId="77777777" w:rsidR="00CB2EFE" w:rsidRDefault="00CB2EFE"/>
        </w:tc>
      </w:tr>
    </w:tbl>
    <w:p w14:paraId="7B553E27" w14:textId="7FB0CF78" w:rsidR="0035675C" w:rsidRDefault="0035675C"/>
    <w:p w14:paraId="3D143BC3" w14:textId="70035146" w:rsidR="00CB2EFE" w:rsidRPr="00B2662E" w:rsidRDefault="00CB2EFE">
      <w:pPr>
        <w:rPr>
          <w:rFonts w:ascii="Quatro Slab SemiBold" w:hAnsi="Quatro Slab SemiBold" w:cstheme="minorHAnsi"/>
        </w:rPr>
      </w:pPr>
      <w:r w:rsidRPr="00B2662E">
        <w:rPr>
          <w:rFonts w:ascii="Quatro Slab SemiBold" w:hAnsi="Quatro Slab SemiBold" w:cstheme="minorHAnsi"/>
          <w:color w:val="000000" w:themeColor="text1"/>
          <w:kern w:val="24"/>
        </w:rPr>
        <w:t xml:space="preserve">If you require support in completing the Clwb PAWB Action Plan contact </w:t>
      </w:r>
      <w:hyperlink r:id="rId15" w:history="1">
        <w:r w:rsidRPr="00B2662E">
          <w:rPr>
            <w:rStyle w:val="Hyperlink"/>
            <w:rFonts w:ascii="Quatro Slab SemiBold" w:hAnsi="Quatro Slab SemiBold" w:cstheme="minorHAnsi"/>
            <w:b/>
            <w:bCs/>
            <w:color w:val="00953D"/>
            <w:kern w:val="24"/>
          </w:rPr>
          <w:t>PAWB@FAW.Cymru</w:t>
        </w:r>
      </w:hyperlink>
    </w:p>
    <w:sectPr w:rsidR="00CB2EFE" w:rsidRPr="00B2662E" w:rsidSect="00CB2EF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D85B7DA8-E3C7-45A7-9DD7-B0FE77103169}"/>
    <w:embedBold r:id="rId2" w:fontKey="{D1DA073B-1F69-48B2-BE2F-14AD93683E4A}"/>
    <w:embedItalic r:id="rId3" w:fontKey="{FFC6A0B9-25EB-4CF6-A6D4-B02938CFE429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Quatro Slab SemiBold">
    <w:panose1 w:val="01000000000000000000"/>
    <w:charset w:val="00"/>
    <w:family w:val="auto"/>
    <w:pitch w:val="variable"/>
    <w:sig w:usb0="A0000027" w:usb1="00000000" w:usb2="00000000" w:usb3="00000000" w:csb0="00000111" w:csb1="00000000"/>
    <w:embedRegular r:id="rId4" w:fontKey="{0C0813C6-3604-46DB-9210-D9B36D7AE3C7}"/>
    <w:embedBold r:id="rId5" w:subsetted="1" w:fontKey="{644B4643-68BE-4792-AC25-3AEFE30F7611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7D95"/>
    <w:multiLevelType w:val="hybridMultilevel"/>
    <w:tmpl w:val="9E7EF132"/>
    <w:lvl w:ilvl="0" w:tplc="0D908FF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745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YwMDQzNDY1szRQ0lEKTi0uzszPAykwqgUAJC2ymiwAAAA="/>
  </w:docVars>
  <w:rsids>
    <w:rsidRoot w:val="00CB2EFE"/>
    <w:rsid w:val="0035675C"/>
    <w:rsid w:val="00B2662E"/>
    <w:rsid w:val="00CB2EFE"/>
    <w:rsid w:val="00CD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5D0DE"/>
  <w15:chartTrackingRefBased/>
  <w15:docId w15:val="{E7951587-A18C-48EA-AB0B-EACFA4832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E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2E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2E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mailto:PAWB@FAW.Cymru" TargetMode="Externa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8DC5E-F229-46A8-B175-A691ED7B8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ebber (He/Him)</dc:creator>
  <cp:keywords/>
  <dc:description/>
  <cp:lastModifiedBy>Jason Webber (He/Him)</cp:lastModifiedBy>
  <cp:revision>4</cp:revision>
  <dcterms:created xsi:type="dcterms:W3CDTF">2023-01-11T09:30:00Z</dcterms:created>
  <dcterms:modified xsi:type="dcterms:W3CDTF">2023-05-15T09:44:00Z</dcterms:modified>
</cp:coreProperties>
</file>